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afc2d5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dafc2d50-ac73-11e8-b14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MQ7DQAiz+gH//5f8gNomW5dKMIRclLsbLMAGgv6xwqvuALCLTXTlUB/82r93aHZWaZHZLfFAryZrdgd4gir4e4QXSNkJnlImHDFzkz9MoGMH/NoU5sOKNbTNn1wCqqzAaHGJZ60ITLjSc63jNQt4xGwV9h7PaNooZvpiyYeypsq1nkuH2uLBGHLP3cCMrPUSciVo+uE+XkP5beP1ng93qrZYgnzQryoytv54oT8lryqJbHfANb9MDYOPe+t6ExsjP5NxoD95JXPccq/2fJiJHmWbmXW8rhBLsBEZHsyPuJYGCBfJvj+n52ewkxfzI8XGDJKD/DnklHAlhyfz3DEn7oN5ZNfa83xOJ3jTqqZtXfxfZRA56n0/EK3AtD5Xbx/o773/u19ikFCEu5Au9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h yes and what if I want a WYSIWYG instead of a markup-friendly box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dafc2d50-ac73-11e8-b14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dafc2d50-ac73-11e8-b14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dafc2d50-ac73-11e8-b14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afc2d50</dc:title>
  <dc:creator/>
  <cp:keywords/>
  <dcterms:created xsi:type="dcterms:W3CDTF">2026-05-02T12:56:14Z</dcterms:created>
  <dcterms:modified xsi:type="dcterms:W3CDTF">2026-05-02T12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